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B447E" w:rsidRDefault="00FB447E">
      <w:r>
        <w:rPr>
          <w:noProof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page">
              <wp:posOffset>9525</wp:posOffset>
            </wp:positionH>
            <wp:positionV relativeFrom="paragraph">
              <wp:posOffset>-895350</wp:posOffset>
            </wp:positionV>
            <wp:extent cx="7747126" cy="10025693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h mtg Foreign National pg1  6 2018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47126" cy="100256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B447E" w:rsidRDefault="00FB447E"/>
    <w:p w:rsidR="00FB447E" w:rsidRDefault="00FB447E"/>
    <w:p w:rsidR="00FB447E" w:rsidRDefault="00FB447E"/>
    <w:p w:rsidR="00FB447E" w:rsidRDefault="00FB447E"/>
    <w:p w:rsidR="00FB447E" w:rsidRDefault="00FB447E"/>
    <w:p w:rsidR="00FB447E" w:rsidRDefault="00FB447E"/>
    <w:p w:rsidR="00FB447E" w:rsidRDefault="00E921FF" w:rsidP="00E921FF">
      <w:pPr>
        <w:tabs>
          <w:tab w:val="left" w:pos="8310"/>
        </w:tabs>
      </w:pPr>
      <w:r>
        <w:tab/>
      </w:r>
    </w:p>
    <w:p w:rsidR="00FB447E" w:rsidRDefault="00FB447E"/>
    <w:p w:rsidR="00FB447E" w:rsidRDefault="00FB447E"/>
    <w:p w:rsidR="00FB447E" w:rsidRDefault="00FB447E"/>
    <w:p w:rsidR="00FB447E" w:rsidRDefault="00FB447E"/>
    <w:p w:rsidR="00FB447E" w:rsidRDefault="00FB447E"/>
    <w:p w:rsidR="00FB447E" w:rsidRDefault="00FB447E"/>
    <w:p w:rsidR="00FB447E" w:rsidRDefault="00FB447E"/>
    <w:p w:rsidR="00FB447E" w:rsidRDefault="00FB447E"/>
    <w:p w:rsidR="00FB447E" w:rsidRDefault="00FB447E"/>
    <w:p w:rsidR="00FB447E" w:rsidRDefault="00FB447E"/>
    <w:p w:rsidR="00F64E32" w:rsidRDefault="00F64E32"/>
    <w:p w:rsidR="00FB447E" w:rsidRDefault="00FB447E"/>
    <w:p w:rsidR="00FB447E" w:rsidRDefault="00FB447E"/>
    <w:p w:rsidR="00FB447E" w:rsidRDefault="00FB447E"/>
    <w:p w:rsidR="00FB447E" w:rsidRDefault="00FB447E"/>
    <w:p w:rsidR="00FB447E" w:rsidRDefault="00FB447E"/>
    <w:p w:rsidR="00FB447E" w:rsidRDefault="0043792B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3603171</wp:posOffset>
                </wp:positionH>
                <wp:positionV relativeFrom="paragraph">
                  <wp:posOffset>198483</wp:posOffset>
                </wp:positionV>
                <wp:extent cx="2841081" cy="903514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1081" cy="9035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43792B" w:rsidRPr="00476626" w:rsidRDefault="0043792B" w:rsidP="0043792B">
                            <w:pPr>
                              <w:pStyle w:val="BasicParagraph"/>
                              <w:contextualSpacing/>
                              <w:rPr>
                                <w:rFonts w:asciiTheme="minorHAnsi" w:hAnsiTheme="minorHAnsi" w:cs="Museo Sans 900"/>
                                <w:b/>
                                <w:color w:val="FFFFFF" w:themeColor="background1"/>
                                <w:sz w:val="20"/>
                                <w:szCs w:val="20"/>
                                <w14:textOutline w14:w="952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76626">
                              <w:rPr>
                                <w:rFonts w:asciiTheme="minorHAnsi" w:hAnsiTheme="minorHAnsi" w:cs="Museo Sans 900"/>
                                <w:b/>
                                <w:color w:val="FFFFFF" w:themeColor="background1"/>
                                <w:sz w:val="20"/>
                                <w:szCs w:val="20"/>
                                <w14:textOutline w14:w="952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ame</w:t>
                            </w:r>
                          </w:p>
                          <w:p w:rsidR="0043792B" w:rsidRPr="00476626" w:rsidRDefault="0043792B" w:rsidP="0043792B">
                            <w:pPr>
                              <w:pStyle w:val="BasicParagraph"/>
                              <w:contextualSpacing/>
                              <w:rPr>
                                <w:rFonts w:asciiTheme="minorHAnsi" w:hAnsiTheme="minorHAnsi" w:cs="Museo Sans 300"/>
                                <w:color w:val="FFFFFF" w:themeColor="background1"/>
                                <w:sz w:val="20"/>
                                <w:szCs w:val="20"/>
                                <w14:textOutline w14:w="952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76626">
                              <w:rPr>
                                <w:rFonts w:asciiTheme="minorHAnsi" w:hAnsiTheme="minorHAnsi" w:cs="Museo Sans 300"/>
                                <w:color w:val="FFFFFF" w:themeColor="background1"/>
                                <w:sz w:val="20"/>
                                <w:szCs w:val="20"/>
                                <w14:textOutline w14:w="952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itle</w:t>
                            </w:r>
                          </w:p>
                          <w:p w:rsidR="0043792B" w:rsidRPr="00476626" w:rsidRDefault="0043792B" w:rsidP="0043792B">
                            <w:pPr>
                              <w:pStyle w:val="BasicParagraph"/>
                              <w:contextualSpacing/>
                              <w:rPr>
                                <w:rFonts w:asciiTheme="minorHAnsi" w:hAnsiTheme="minorHAnsi" w:cs="Museo Sans 300"/>
                                <w:color w:val="FFFFFF" w:themeColor="background1"/>
                                <w:sz w:val="20"/>
                                <w:szCs w:val="20"/>
                                <w14:textOutline w14:w="952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76626">
                              <w:rPr>
                                <w:rFonts w:asciiTheme="minorHAnsi" w:hAnsiTheme="minorHAnsi" w:cs="Museo Sans 300"/>
                                <w:color w:val="FFFFFF" w:themeColor="background1"/>
                                <w:sz w:val="20"/>
                                <w:szCs w:val="20"/>
                                <w14:textOutline w14:w="952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umber</w:t>
                            </w:r>
                          </w:p>
                          <w:p w:rsidR="0043792B" w:rsidRPr="00476626" w:rsidRDefault="0043792B" w:rsidP="0043792B">
                            <w:pPr>
                              <w:spacing w:after="0"/>
                              <w:contextualSpacing/>
                              <w:rPr>
                                <w:color w:val="FFFFFF" w:themeColor="background1"/>
                              </w:rPr>
                            </w:pPr>
                            <w:r w:rsidRPr="00476626">
                              <w:rPr>
                                <w:rFonts w:cs="Museo Sans 300"/>
                                <w:color w:val="FFFFFF" w:themeColor="background1"/>
                                <w:sz w:val="20"/>
                                <w:szCs w:val="20"/>
                                <w14:textOutline w14:w="952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mail</w:t>
                            </w:r>
                          </w:p>
                          <w:p w:rsidR="0043792B" w:rsidRDefault="0043792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283.7pt;margin-top:15.65pt;width:223.7pt;height:71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" filled="f" stroked="f" strokeweight=".5pt">
                <v:textbox>
                  <w:txbxContent>
                    <w:p w:rsidR="0043792B" w:rsidRPr="00476626" w:rsidRDefault="0043792B" w:rsidP="0043792B">
                      <w:pPr>
                        <w:pStyle w:val="BasicParagraph"/>
                        <w:contextualSpacing/>
                        <w:rPr>
                          <w:rFonts w:asciiTheme="minorHAnsi" w:hAnsiTheme="minorHAnsi" w:cs="Museo Sans 900"/>
                          <w:b/>
                          <w:color w:val="FFFFFF" w:themeColor="background1"/>
                          <w:sz w:val="20"/>
                          <w:szCs w:val="20"/>
                          <w14:textOutline w14:w="9525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76626">
                        <w:rPr>
                          <w:rFonts w:asciiTheme="minorHAnsi" w:hAnsiTheme="minorHAnsi" w:cs="Museo Sans 900"/>
                          <w:b/>
                          <w:color w:val="FFFFFF" w:themeColor="background1"/>
                          <w:sz w:val="20"/>
                          <w:szCs w:val="20"/>
                          <w14:textOutline w14:w="9525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ame</w:t>
                      </w:r>
                    </w:p>
                    <w:p w:rsidR="0043792B" w:rsidRPr="00476626" w:rsidRDefault="0043792B" w:rsidP="0043792B">
                      <w:pPr>
                        <w:pStyle w:val="BasicParagraph"/>
                        <w:contextualSpacing/>
                        <w:rPr>
                          <w:rFonts w:asciiTheme="minorHAnsi" w:hAnsiTheme="minorHAnsi" w:cs="Museo Sans 300"/>
                          <w:color w:val="FFFFFF" w:themeColor="background1"/>
                          <w:sz w:val="20"/>
                          <w:szCs w:val="20"/>
                          <w14:textOutline w14:w="9525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76626">
                        <w:rPr>
                          <w:rFonts w:asciiTheme="minorHAnsi" w:hAnsiTheme="minorHAnsi" w:cs="Museo Sans 300"/>
                          <w:color w:val="FFFFFF" w:themeColor="background1"/>
                          <w:sz w:val="20"/>
                          <w:szCs w:val="20"/>
                          <w14:textOutline w14:w="9525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itle</w:t>
                      </w:r>
                    </w:p>
                    <w:p w:rsidR="0043792B" w:rsidRPr="00476626" w:rsidRDefault="0043792B" w:rsidP="0043792B">
                      <w:pPr>
                        <w:pStyle w:val="BasicParagraph"/>
                        <w:contextualSpacing/>
                        <w:rPr>
                          <w:rFonts w:asciiTheme="minorHAnsi" w:hAnsiTheme="minorHAnsi" w:cs="Museo Sans 300"/>
                          <w:color w:val="FFFFFF" w:themeColor="background1"/>
                          <w:sz w:val="20"/>
                          <w:szCs w:val="20"/>
                          <w14:textOutline w14:w="9525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76626">
                        <w:rPr>
                          <w:rFonts w:asciiTheme="minorHAnsi" w:hAnsiTheme="minorHAnsi" w:cs="Museo Sans 300"/>
                          <w:color w:val="FFFFFF" w:themeColor="background1"/>
                          <w:sz w:val="20"/>
                          <w:szCs w:val="20"/>
                          <w14:textOutline w14:w="9525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umber</w:t>
                      </w:r>
                    </w:p>
                    <w:p w:rsidR="0043792B" w:rsidRPr="00476626" w:rsidRDefault="0043792B" w:rsidP="0043792B">
                      <w:pPr>
                        <w:spacing w:after="0"/>
                        <w:contextualSpacing/>
                        <w:rPr>
                          <w:color w:val="FFFFFF" w:themeColor="background1"/>
                        </w:rPr>
                      </w:pPr>
                      <w:r w:rsidRPr="00476626">
                        <w:rPr>
                          <w:rFonts w:cs="Museo Sans 300"/>
                          <w:color w:val="FFFFFF" w:themeColor="background1"/>
                          <w:sz w:val="20"/>
                          <w:szCs w:val="20"/>
                          <w14:textOutline w14:w="9525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mail</w:t>
                      </w:r>
                    </w:p>
                    <w:p w:rsidR="0043792B" w:rsidRDefault="0043792B"/>
                  </w:txbxContent>
                </v:textbox>
              </v:shape>
            </w:pict>
          </mc:Fallback>
        </mc:AlternateContent>
      </w:r>
    </w:p>
    <w:p w:rsidR="00FB447E" w:rsidRDefault="00FB447E"/>
    <w:p w:rsidR="00FB447E" w:rsidRDefault="00FB447E"/>
    <w:p w:rsidR="00FB447E" w:rsidRDefault="00FB447E"/>
    <w:p w:rsidR="00FB447E" w:rsidRDefault="00FB447E"/>
    <w:p w:rsidR="00FB447E" w:rsidRDefault="00FB447E">
      <w:bookmarkStart w:id="0" w:name="_GoBack"/>
      <w:r>
        <w:rPr>
          <w:noProof/>
        </w:rPr>
        <w:lastRenderedPageBreak/>
        <w:drawing>
          <wp:anchor distT="0" distB="0" distL="114300" distR="114300" simplePos="0" relativeHeight="251664384" behindDoc="1" locked="0" layoutInCell="1" allowOverlap="1" wp14:anchorId="083B140B" wp14:editId="5D7C97C7">
            <wp:simplePos x="0" y="0"/>
            <wp:positionH relativeFrom="page">
              <wp:align>right</wp:align>
            </wp:positionH>
            <wp:positionV relativeFrom="paragraph">
              <wp:posOffset>-896620</wp:posOffset>
            </wp:positionV>
            <wp:extent cx="7747125" cy="10025692"/>
            <wp:effectExtent l="0" t="0" r="635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h mtg Foreign National pg1  6 2018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47125" cy="100256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:rsidR="00FB447E" w:rsidRDefault="00FB447E"/>
    <w:p w:rsidR="00FB447E" w:rsidRDefault="00FB447E"/>
    <w:p w:rsidR="00FB447E" w:rsidRDefault="00FB447E"/>
    <w:p w:rsidR="00FB447E" w:rsidRDefault="00FB447E"/>
    <w:p w:rsidR="00FB447E" w:rsidRDefault="00FB447E"/>
    <w:p w:rsidR="00FB447E" w:rsidRDefault="00FB447E"/>
    <w:p w:rsidR="00FB447E" w:rsidRDefault="00FB447E"/>
    <w:sectPr w:rsidR="00FB44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90BBD" w:rsidRDefault="00390BBD" w:rsidP="00390BBD">
      <w:pPr>
        <w:spacing w:after="0" w:line="240" w:lineRule="auto"/>
      </w:pPr>
      <w:r>
        <w:separator/>
      </w:r>
    </w:p>
  </w:endnote>
  <w:endnote w:type="continuationSeparator" w:id="0">
    <w:p w:rsidR="00390BBD" w:rsidRDefault="00390BBD" w:rsidP="00390B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Museo Sans 900"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useo Sans 300"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90BBD" w:rsidRDefault="00390BBD" w:rsidP="00390BBD">
      <w:pPr>
        <w:spacing w:after="0" w:line="240" w:lineRule="auto"/>
      </w:pPr>
      <w:r>
        <w:separator/>
      </w:r>
    </w:p>
  </w:footnote>
  <w:footnote w:type="continuationSeparator" w:id="0">
    <w:p w:rsidR="00390BBD" w:rsidRDefault="00390BBD" w:rsidP="00390B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MLM0NTM1srA0NDBR0lEKTi0uzszPAykwrQUA7fgUkywAAAA="/>
  </w:docVars>
  <w:rsids>
    <w:rsidRoot w:val="00390BBD"/>
    <w:rsid w:val="00390BBD"/>
    <w:rsid w:val="00395F73"/>
    <w:rsid w:val="0043792B"/>
    <w:rsid w:val="0057037C"/>
    <w:rsid w:val="008F1DF1"/>
    <w:rsid w:val="009D4163"/>
    <w:rsid w:val="00B5763F"/>
    <w:rsid w:val="00DD5A99"/>
    <w:rsid w:val="00E921FF"/>
    <w:rsid w:val="00EA1655"/>
    <w:rsid w:val="00F16141"/>
    <w:rsid w:val="00F64E32"/>
    <w:rsid w:val="00FB447E"/>
    <w:rsid w:val="00FC30BD"/>
    <w:rsid w:val="00FC7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2F52C0A1-82B6-4899-B375-0325F0541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79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0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0BBD"/>
  </w:style>
  <w:style w:type="paragraph" w:styleId="Footer">
    <w:name w:val="footer"/>
    <w:basedOn w:val="Normal"/>
    <w:link w:val="FooterChar"/>
    <w:uiPriority w:val="99"/>
    <w:unhideWhenUsed/>
    <w:rsid w:val="00390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0BBD"/>
  </w:style>
  <w:style w:type="paragraph" w:customStyle="1" w:styleId="BasicParagraph">
    <w:name w:val="[Basic Paragraph]"/>
    <w:basedOn w:val="Normal"/>
    <w:uiPriority w:val="99"/>
    <w:rsid w:val="00390BBD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8D2086-CD9D-4699-BEF7-CF8890248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Futrell</dc:creator>
  <cp:keywords/>
  <dc:description/>
  <cp:lastModifiedBy>Kelly Futrell</cp:lastModifiedBy>
  <cp:revision>5</cp:revision>
  <dcterms:created xsi:type="dcterms:W3CDTF">2018-06-04T19:58:00Z</dcterms:created>
  <dcterms:modified xsi:type="dcterms:W3CDTF">2019-01-17T17:35:00Z</dcterms:modified>
</cp:coreProperties>
</file>